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E45B69">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E45B69">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E45B69">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E45B69">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E45B69">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E45B69">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E45B69">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E45B69">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E45B69">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E45B69">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E45B69">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E45B69">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E45B69">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E45B69">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E45B69">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E45B69">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E45B69">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E45B69">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E45B69">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E45B69">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E45B69">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E45B69">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E45B69">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lastRenderedPageBreak/>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lastRenderedPageBreak/>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F6812" w:rsidRDefault="006F681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F6812" w:rsidRDefault="006F681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F6812" w:rsidRDefault="006F681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F6812" w:rsidRDefault="006F681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F6812" w:rsidRDefault="006F681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F6812" w:rsidRDefault="006F681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F6812" w:rsidRDefault="006F681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F6812" w:rsidRDefault="006F681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F6812" w:rsidRDefault="006F681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F6812" w:rsidRDefault="006F681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F6812" w:rsidRDefault="006F681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F6812" w:rsidRDefault="006F681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F6812" w:rsidRDefault="006F681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F6812" w:rsidRDefault="006F681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E45B69"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E45B69"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E45B69"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E45B69"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E45B69"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E45B69"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E45B69"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E45B69"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E45B69"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E45B69"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E45B6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E45B6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E45B69"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E45B69"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E45B6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E45B6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E45B6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E45B69"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E45B69"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E45B69"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E45B69"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E45B69"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E45B69"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F6812" w:rsidRPr="003F7CF1" w:rsidRDefault="006F681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F6812" w:rsidRPr="003F7CF1" w:rsidRDefault="006F681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F6812" w:rsidRPr="003F7CF1" w:rsidRDefault="006F6812"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F6812" w:rsidRPr="003F7CF1" w:rsidRDefault="006F6812"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F6812" w:rsidRPr="003F7CF1" w:rsidRDefault="006F6812"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F6812" w:rsidRPr="003F7CF1" w:rsidRDefault="006F6812"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F6812" w:rsidRPr="003F7CF1" w:rsidRDefault="006F6812"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F6812" w:rsidRPr="003F7CF1" w:rsidRDefault="006F681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F6812" w:rsidRPr="003F7CF1" w:rsidRDefault="006F681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F6812" w:rsidRPr="003F7CF1" w:rsidRDefault="006F681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F6812" w:rsidRPr="003F7CF1" w:rsidRDefault="006F6812"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F6812" w:rsidRPr="003F7CF1" w:rsidRDefault="006F6812"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F6812" w:rsidRPr="003F7CF1" w:rsidRDefault="006F6812"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F6812" w:rsidRPr="003F7CF1" w:rsidRDefault="006F6812"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F6812" w:rsidRPr="003F7CF1" w:rsidRDefault="006F6812"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F6812" w:rsidRPr="003F7CF1" w:rsidRDefault="006F6812"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F6812" w:rsidRPr="003F7CF1" w:rsidRDefault="006F6812"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F6812" w:rsidRPr="003F7CF1" w:rsidRDefault="006F6812"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F6812" w:rsidRPr="003F7CF1" w:rsidRDefault="006F6812"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F6812" w:rsidRPr="003F7CF1" w:rsidRDefault="006F6812"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F6812" w:rsidRPr="003F7CF1" w:rsidRDefault="006F6812"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F6812" w:rsidRPr="003F7CF1" w:rsidRDefault="006F6812"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F6812" w:rsidRPr="003F7CF1" w:rsidRDefault="006F6812"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F6812" w:rsidRPr="003F7CF1" w:rsidRDefault="006F6812"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F6812" w:rsidRPr="003F7CF1" w:rsidRDefault="006F6812"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F6812" w:rsidRPr="003F7CF1" w:rsidRDefault="006F6812"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F6812" w:rsidRPr="003F7CF1" w:rsidRDefault="006F6812"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F6812" w:rsidRPr="003F7CF1" w:rsidRDefault="006F6812"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F6812" w:rsidRPr="003F7CF1" w:rsidRDefault="006F6812"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F6812" w:rsidRPr="003F7CF1" w:rsidRDefault="006F6812"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F6812" w:rsidRPr="003F7CF1" w:rsidRDefault="006F6812"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F6812" w:rsidRPr="003F7CF1" w:rsidRDefault="006F6812"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F6812" w:rsidRPr="003F7CF1" w:rsidRDefault="006F6812"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F6812" w:rsidRPr="003F7CF1" w:rsidRDefault="006F6812"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F6812" w:rsidRPr="003F7CF1" w:rsidRDefault="006F6812"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F6812" w:rsidRPr="003F7CF1" w:rsidRDefault="006F6812"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F6812" w:rsidRPr="003F7CF1" w:rsidRDefault="006F6812"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F6812" w:rsidRPr="003F7CF1" w:rsidRDefault="006F6812"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F6812" w:rsidRPr="003F7CF1" w:rsidRDefault="006F6812"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F6812" w:rsidRPr="003F7CF1" w:rsidRDefault="006F6812"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F6812" w:rsidRPr="003F7CF1" w:rsidRDefault="006F6812"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F6812" w:rsidRPr="003F7CF1" w:rsidRDefault="006F6812"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F6812" w:rsidRPr="003F7CF1" w:rsidRDefault="006F6812"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F6812" w:rsidRPr="003F7CF1" w:rsidRDefault="006F6812"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F6812" w:rsidRPr="003F7CF1" w:rsidRDefault="006F6812"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F6812" w:rsidRPr="003F7CF1" w:rsidRDefault="006F681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F6812" w:rsidRPr="003F7CF1" w:rsidRDefault="006F681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F6812" w:rsidRPr="003F7CF1" w:rsidRDefault="006F6812"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F6812" w:rsidRPr="003F7CF1" w:rsidRDefault="006F6812"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F6812" w:rsidRPr="003F7CF1" w:rsidRDefault="006F6812"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F6812" w:rsidRPr="003F7CF1" w:rsidRDefault="006F6812"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F6812" w:rsidRPr="003F7CF1" w:rsidRDefault="006F681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F6812" w:rsidRPr="003F7CF1" w:rsidRDefault="006F6812"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F6812" w:rsidRPr="003F7CF1" w:rsidRDefault="006F6812"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F6812" w:rsidRPr="003F7CF1" w:rsidRDefault="006F681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F6812" w:rsidRPr="003F7CF1" w:rsidRDefault="006F681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F6812" w:rsidRPr="003F7CF1" w:rsidRDefault="006F6812"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F6812" w:rsidRPr="003F7CF1" w:rsidRDefault="006F6812"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F6812" w:rsidRPr="003F7CF1" w:rsidRDefault="006F6812"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F6812" w:rsidRPr="003F7CF1" w:rsidRDefault="006F6812"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F6812" w:rsidRPr="003F7CF1" w:rsidRDefault="006F6812"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F6812" w:rsidRPr="003F7CF1" w:rsidRDefault="006F6812"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F6812" w:rsidRPr="003F7CF1" w:rsidRDefault="006F6812"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F6812" w:rsidRPr="003F7CF1" w:rsidRDefault="006F6812"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F6812" w:rsidRPr="003F7CF1" w:rsidRDefault="006F6812"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F6812" w:rsidRPr="003F7CF1" w:rsidRDefault="006F6812"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F6812" w:rsidRPr="003F7CF1" w:rsidRDefault="006F6812"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F6812" w:rsidRPr="003F7CF1" w:rsidRDefault="006F6812"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48282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48282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F6812" w:rsidRPr="003F7CF1" w:rsidRDefault="006F681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F6812" w:rsidRPr="003F7CF1" w:rsidRDefault="006F681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F6812" w:rsidRPr="003F7CF1" w:rsidRDefault="006F681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F6812" w:rsidRPr="003F7CF1" w:rsidRDefault="006F681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F6812" w:rsidRPr="003F7CF1" w:rsidRDefault="006F6812"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F6812" w:rsidRPr="003F7CF1" w:rsidRDefault="006F6812"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F6812" w:rsidRPr="003F7CF1" w:rsidRDefault="006F6812"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F6812" w:rsidRPr="003F7CF1" w:rsidRDefault="006F6812"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F6812" w:rsidRPr="003F7CF1" w:rsidRDefault="006F6812"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482817"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482818"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F6812" w:rsidRPr="003F7CF1" w:rsidRDefault="006F6812"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F6812" w:rsidRPr="003F7CF1" w:rsidRDefault="006F6812"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F6812" w:rsidRPr="003F7CF1" w:rsidRDefault="006F6812"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F6812" w:rsidRPr="003F7CF1" w:rsidRDefault="006F6812"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F6812" w:rsidRPr="003F7CF1" w:rsidRDefault="006F6812"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F6812" w:rsidRPr="003F7CF1" w:rsidRDefault="006F6812"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F6812" w:rsidRPr="003F7CF1" w:rsidRDefault="006F6812"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F6812" w:rsidRPr="003F7CF1" w:rsidRDefault="006F6812"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F6812" w:rsidRPr="003F7CF1" w:rsidRDefault="006F6812"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F6812" w:rsidRPr="003F7CF1" w:rsidRDefault="006F6812"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F6812" w:rsidRPr="003F7CF1" w:rsidRDefault="006F6812"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F6812" w:rsidRPr="003F7CF1" w:rsidRDefault="006F6812"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F6812" w:rsidRPr="003F7CF1" w:rsidRDefault="006F6812"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F6812" w:rsidRPr="003F7CF1" w:rsidRDefault="006F6812"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F6812" w:rsidRPr="003F7CF1" w:rsidRDefault="006F6812"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F6812" w:rsidRPr="003F7CF1" w:rsidRDefault="006F6812"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F6812" w:rsidRPr="003F7CF1" w:rsidRDefault="006F6812"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F6812" w:rsidRPr="003F7CF1" w:rsidRDefault="006F6812"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F6812" w:rsidRPr="003F7CF1" w:rsidRDefault="006F6812"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F6812" w:rsidRPr="003F7CF1" w:rsidRDefault="006F6812"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F6812" w:rsidRPr="003F7CF1" w:rsidRDefault="006F6812"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F6812" w:rsidRPr="003F7CF1" w:rsidRDefault="006F6812"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F6812" w:rsidRPr="003F7CF1" w:rsidRDefault="006F6812"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F6812" w:rsidRPr="003F7CF1" w:rsidRDefault="006F6812"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F6812" w:rsidRPr="003F7CF1" w:rsidRDefault="006F6812"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F6812" w:rsidRPr="003F7CF1" w:rsidRDefault="006F6812"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482819"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482820"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482821"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F6812" w:rsidRPr="003F7CF1" w:rsidRDefault="006F6812"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F6812" w:rsidRPr="003F7CF1" w:rsidRDefault="006F6812"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F6812" w:rsidRPr="003F7CF1" w:rsidRDefault="006F6812"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F6812" w:rsidRPr="003F7CF1" w:rsidRDefault="006F6812"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F6812" w:rsidRPr="003F7CF1" w:rsidRDefault="006F6812"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F6812" w:rsidRPr="003F7CF1" w:rsidRDefault="006F6812"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F6812" w:rsidRPr="003F7CF1" w:rsidRDefault="006F6812"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F6812" w:rsidRPr="003F7CF1" w:rsidRDefault="006F6812"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F6812" w:rsidRPr="003F7CF1" w:rsidRDefault="006F6812"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F6812" w:rsidRPr="003F7CF1" w:rsidRDefault="006F681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F6812" w:rsidRPr="003F7CF1" w:rsidRDefault="006F6812"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F6812" w:rsidRPr="003F7CF1" w:rsidRDefault="006F6812"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F6812" w:rsidRPr="003F7CF1" w:rsidRDefault="006F6812"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F6812" w:rsidRPr="003F7CF1" w:rsidRDefault="006F6812"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F6812" w:rsidRPr="003F7CF1" w:rsidRDefault="006F6812"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F6812" w:rsidRPr="003F7CF1" w:rsidRDefault="006F6812"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F6812" w:rsidRPr="003F7CF1" w:rsidRDefault="006F6812"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F6812" w:rsidRPr="003F7CF1" w:rsidRDefault="006F681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F6812" w:rsidRPr="003F7CF1" w:rsidRDefault="006F6812"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F6812" w:rsidRPr="003F7CF1" w:rsidRDefault="006F6812"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F6812" w:rsidRPr="003F7CF1" w:rsidRDefault="006F6812"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F6812" w:rsidRPr="003F7CF1" w:rsidRDefault="006F6812"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F6812" w:rsidRPr="003F7CF1" w:rsidRDefault="006F6812"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6F6812" w:rsidRDefault="006F6812">
      <w:pPr>
        <w:pStyle w:val="Kommentarer"/>
      </w:pPr>
      <w:r>
        <w:rPr>
          <w:rStyle w:val="Kommentarsreferens"/>
        </w:rPr>
        <w:annotationRef/>
      </w:r>
    </w:p>
    <w:p w14:paraId="01C1DAD9" w14:textId="77777777" w:rsidR="006F6812" w:rsidRDefault="00E45B6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6F6812" w:rsidRDefault="006F6812">
      <w:pPr>
        <w:pStyle w:val="Kommentarer"/>
      </w:pPr>
      <w:r>
        <w:rPr>
          <w:rStyle w:val="Kommentarsreferens"/>
        </w:rPr>
        <w:annotationRef/>
      </w:r>
    </w:p>
    <w:p w14:paraId="533EC9EE" w14:textId="77777777" w:rsidR="006F6812" w:rsidRDefault="00E45B6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F6812" w:rsidRDefault="006F6812" w:rsidP="006C7309">
      <w:pPr>
        <w:spacing w:line="240" w:lineRule="auto"/>
      </w:pPr>
      <w:r>
        <w:separator/>
      </w:r>
    </w:p>
  </w:endnote>
  <w:endnote w:type="continuationSeparator" w:id="0">
    <w:p w14:paraId="0DD18C9D" w14:textId="77777777" w:rsidR="006F6812" w:rsidRDefault="006F681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F6812" w:rsidRDefault="006F6812" w:rsidP="006C7309">
      <w:pPr>
        <w:spacing w:line="240" w:lineRule="auto"/>
      </w:pPr>
      <w:r>
        <w:separator/>
      </w:r>
    </w:p>
  </w:footnote>
  <w:footnote w:type="continuationSeparator" w:id="0">
    <w:p w14:paraId="0BA3DA21" w14:textId="77777777" w:rsidR="006F6812" w:rsidRDefault="006F6812" w:rsidP="006C7309">
      <w:pPr>
        <w:spacing w:line="240" w:lineRule="auto"/>
      </w:pPr>
      <w:r>
        <w:continuationSeparator/>
      </w:r>
    </w:p>
  </w:footnote>
  <w:footnote w:id="1">
    <w:p w14:paraId="2574BD6E" w14:textId="77777777" w:rsidR="006F6812" w:rsidRPr="00725EAE" w:rsidRDefault="006F681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F6812" w:rsidRPr="00B4576D" w:rsidRDefault="006F681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F6812" w:rsidRPr="00080A22" w:rsidRDefault="006F681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6F6812" w:rsidRDefault="006F681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6F6812" w:rsidRDefault="006F6812" w:rsidP="00E80032">
      <w:pPr>
        <w:pStyle w:val="Code"/>
      </w:pPr>
      <w:r>
        <w:t>#define BOOL int</w:t>
      </w:r>
    </w:p>
    <w:p w14:paraId="5A8A6026" w14:textId="77777777" w:rsidR="006F6812" w:rsidRDefault="006F6812" w:rsidP="00E80032">
      <w:pPr>
        <w:pStyle w:val="Code"/>
      </w:pPr>
      <w:r>
        <w:t>#define TRUE 1</w:t>
      </w:r>
    </w:p>
    <w:p w14:paraId="09976B6C" w14:textId="77777777" w:rsidR="006F6812" w:rsidRPr="00BF232B" w:rsidRDefault="006F6812" w:rsidP="00E80032">
      <w:pPr>
        <w:pStyle w:val="Code"/>
      </w:pPr>
      <w:r>
        <w:t>#define FALSE 0</w:t>
      </w:r>
    </w:p>
  </w:footnote>
  <w:footnote w:id="5">
    <w:p w14:paraId="1100CB01" w14:textId="77777777" w:rsidR="006F6812" w:rsidRDefault="006F681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F6812" w:rsidRDefault="006F6812" w:rsidP="00E80032">
      <w:r>
        <w:rPr>
          <w:rStyle w:val="Fotnotsreferens"/>
        </w:rPr>
        <w:footnoteRef/>
      </w:r>
      <w:r>
        <w:t xml:space="preserve"> Depending of the compiler and its warning level settings.</w:t>
      </w:r>
    </w:p>
  </w:footnote>
  <w:footnote w:id="7">
    <w:p w14:paraId="3D554D37" w14:textId="77777777" w:rsidR="006F6812" w:rsidRPr="004679D4" w:rsidRDefault="006F681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F6812" w:rsidRPr="00C03AB7" w:rsidRDefault="006F681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F6812" w:rsidRPr="000C5114" w:rsidRDefault="006F681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F6812" w:rsidRPr="002343ED" w:rsidRDefault="006F681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F6812" w:rsidRDefault="006F6812" w:rsidP="00E80032">
      <w:r>
        <w:rPr>
          <w:rStyle w:val="Fotnotsreferens"/>
        </w:rPr>
        <w:footnoteRef/>
      </w:r>
      <w:r>
        <w:t xml:space="preserve"> However, we have no knowledge about the actual address; it may be 10,000 or anything else.</w:t>
      </w:r>
    </w:p>
  </w:footnote>
  <w:footnote w:id="12">
    <w:p w14:paraId="575EFDCD" w14:textId="77777777" w:rsidR="006F6812" w:rsidRPr="009B0162" w:rsidRDefault="006F6812"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F6812" w:rsidRDefault="006F681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F6812" w:rsidRDefault="006F681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F6812" w:rsidRPr="00E554CC" w:rsidRDefault="006F681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F6812" w:rsidRPr="00391B01" w:rsidRDefault="006F681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F6812" w:rsidRDefault="006F681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F6812" w:rsidRDefault="006F681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F6812" w:rsidRDefault="006F6812" w:rsidP="00E80032">
      <w:r>
        <w:rPr>
          <w:rStyle w:val="Fotnotsreferens"/>
        </w:rPr>
        <w:footnoteRef/>
      </w:r>
      <w:r>
        <w:t xml:space="preserve"> There is no rational explanation, just accept it.</w:t>
      </w:r>
    </w:p>
  </w:footnote>
  <w:footnote w:id="20">
    <w:p w14:paraId="0B9FD0C4" w14:textId="77777777" w:rsidR="006F6812" w:rsidRDefault="006F681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F6812" w:rsidRPr="00EF01A1" w:rsidRDefault="006F681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F6812" w:rsidRPr="008655EC" w:rsidRDefault="006F681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1</Pages>
  <Words>148826</Words>
  <Characters>788781</Characters>
  <Application>Microsoft Office Word</Application>
  <DocSecurity>0</DocSecurity>
  <Lines>6573</Lines>
  <Paragraphs>18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cp:revision>
  <cp:lastPrinted>2017-05-07T13:41:00Z</cp:lastPrinted>
  <dcterms:created xsi:type="dcterms:W3CDTF">2020-11-20T14:07:00Z</dcterms:created>
  <dcterms:modified xsi:type="dcterms:W3CDTF">2020-11-21T15:54:00Z</dcterms:modified>
</cp:coreProperties>
</file>